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5ECA7616" w:rsidR="000172AA" w:rsidRPr="000172AA" w:rsidRDefault="000172AA" w:rsidP="00E31880">
      <w:pPr>
        <w:jc w:val="center"/>
        <w:rPr>
          <w:b/>
          <w:bCs/>
          <w:sz w:val="32"/>
          <w:szCs w:val="32"/>
        </w:rPr>
      </w:pPr>
      <w:r>
        <w:rPr>
          <w:b/>
          <w:bCs/>
          <w:sz w:val="32"/>
          <w:szCs w:val="32"/>
        </w:rPr>
        <w:t>(</w:t>
      </w:r>
      <w:r w:rsidR="003E7392">
        <w:rPr>
          <w:b/>
          <w:bCs/>
          <w:sz w:val="32"/>
          <w:szCs w:val="32"/>
        </w:rPr>
        <w:t>Louis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7771EB6" w:rsidR="00C543C7" w:rsidRDefault="003E7392"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B9B1A" w14:textId="77777777" w:rsidR="00AC17EC" w:rsidRDefault="00AC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9130FF1" w:rsidR="00F4034F" w:rsidRPr="00AC17EC" w:rsidRDefault="00F4034F" w:rsidP="00AC17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6DEB6" w14:textId="77777777" w:rsidR="00AC17EC" w:rsidRDefault="00AC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617DE" w14:textId="77777777" w:rsidR="00AC17EC" w:rsidRDefault="00AC1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A420660" w:rsidR="00F4034F" w:rsidRPr="00AC17EC" w:rsidRDefault="00F4034F" w:rsidP="00AC1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34A2A" w14:textId="77777777" w:rsidR="00AC17EC" w:rsidRDefault="00AC1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8868636">
    <w:abstractNumId w:val="1"/>
  </w:num>
  <w:num w:numId="2" w16cid:durableId="1908685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3E739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C17EC"/>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1</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